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051" w:rsidRPr="00154B73" w:rsidRDefault="00B56051" w:rsidP="00154B73">
      <w:pPr>
        <w:spacing w:line="240" w:lineRule="auto"/>
        <w:rPr>
          <w:b/>
        </w:rPr>
      </w:pPr>
      <w:r w:rsidRPr="00154B73">
        <w:rPr>
          <w:b/>
        </w:rPr>
        <w:t>Hearing Evaluations:</w:t>
      </w:r>
    </w:p>
    <w:p w:rsidR="00B56051" w:rsidRDefault="00B56051" w:rsidP="00154B73">
      <w:pPr>
        <w:spacing w:line="240" w:lineRule="auto"/>
      </w:pPr>
      <w:r>
        <w:t>A Hearing Evaluation is an in-depth as</w:t>
      </w:r>
      <w:r w:rsidR="00964A28">
        <w:t>sessment of your hearing conducted by an Audiologist</w:t>
      </w:r>
      <w:r>
        <w:t xml:space="preserve">. During the </w:t>
      </w:r>
      <w:r w:rsidRPr="007F5EC6">
        <w:rPr>
          <w:noProof/>
        </w:rPr>
        <w:t>assessment</w:t>
      </w:r>
      <w:r w:rsidR="007F5EC6">
        <w:rPr>
          <w:noProof/>
        </w:rPr>
        <w:t>,</w:t>
      </w:r>
      <w:r>
        <w:t xml:space="preserve"> certain tests will be conducted to test different parts of your </w:t>
      </w:r>
      <w:r w:rsidRPr="007F5EC6">
        <w:rPr>
          <w:noProof/>
        </w:rPr>
        <w:t>hearing</w:t>
      </w:r>
      <w:r>
        <w:t xml:space="preserve"> system. </w:t>
      </w:r>
      <w:r w:rsidR="00964A28">
        <w:t xml:space="preserve">During the </w:t>
      </w:r>
      <w:r w:rsidR="00964A28" w:rsidRPr="007F5EC6">
        <w:rPr>
          <w:noProof/>
        </w:rPr>
        <w:t>tests</w:t>
      </w:r>
      <w:r w:rsidR="007F5EC6">
        <w:rPr>
          <w:noProof/>
        </w:rPr>
        <w:t>,</w:t>
      </w:r>
      <w:r w:rsidR="00964A28">
        <w:t xml:space="preserve"> the nature and degree of your</w:t>
      </w:r>
      <w:r>
        <w:t xml:space="preserve"> h</w:t>
      </w:r>
      <w:r w:rsidR="00964A28">
        <w:t>earing</w:t>
      </w:r>
      <w:r>
        <w:t xml:space="preserve"> will be determined and recommendations will be made depending on the results.</w:t>
      </w:r>
    </w:p>
    <w:p w:rsidR="00154B73" w:rsidRPr="00154B73" w:rsidRDefault="00154B73" w:rsidP="00154B73">
      <w:pPr>
        <w:spacing w:line="240" w:lineRule="auto"/>
        <w:rPr>
          <w:b/>
        </w:rPr>
      </w:pPr>
      <w:r w:rsidRPr="00154B73">
        <w:rPr>
          <w:b/>
        </w:rPr>
        <w:t>Hearing Screening:</w:t>
      </w:r>
    </w:p>
    <w:p w:rsidR="00154B73" w:rsidRDefault="00154B73" w:rsidP="00154B73">
      <w:pPr>
        <w:spacing w:line="240" w:lineRule="auto"/>
      </w:pPr>
      <w:r>
        <w:t>Hearing Screening is a quick test to determine if the patient has normal hearing or a hearing loss. The degree/severity isn’t tested.</w:t>
      </w:r>
    </w:p>
    <w:p w:rsidR="00154B73" w:rsidRPr="00154B73" w:rsidRDefault="00154B73" w:rsidP="00154B73">
      <w:pPr>
        <w:spacing w:line="240" w:lineRule="auto"/>
        <w:rPr>
          <w:b/>
        </w:rPr>
      </w:pPr>
      <w:r w:rsidRPr="00154B73">
        <w:rPr>
          <w:b/>
        </w:rPr>
        <w:t>Wax Removal:</w:t>
      </w:r>
    </w:p>
    <w:p w:rsidR="00154B73" w:rsidRDefault="00154B73" w:rsidP="00154B73">
      <w:pPr>
        <w:spacing w:line="240" w:lineRule="auto"/>
      </w:pPr>
      <w:r>
        <w:t>We remove wax depending on the depth and consistency of the wax.</w:t>
      </w:r>
    </w:p>
    <w:p w:rsidR="00B56051" w:rsidRPr="00154B73" w:rsidRDefault="00B56051" w:rsidP="00154B73">
      <w:pPr>
        <w:spacing w:line="240" w:lineRule="auto"/>
        <w:rPr>
          <w:b/>
        </w:rPr>
      </w:pPr>
      <w:r w:rsidRPr="00154B73">
        <w:rPr>
          <w:b/>
        </w:rPr>
        <w:t>Hearing Aids:</w:t>
      </w:r>
    </w:p>
    <w:p w:rsidR="00B56051" w:rsidRDefault="00B56051" w:rsidP="00154B73">
      <w:pPr>
        <w:spacing w:line="240" w:lineRule="auto"/>
      </w:pPr>
      <w:r>
        <w:t xml:space="preserve">There are many styles of hearing aids – behind-the-ear, in-the-ear, receiver-in-the-canal </w:t>
      </w:r>
      <w:r w:rsidR="00C477F1">
        <w:t>etc.</w:t>
      </w:r>
      <w:r>
        <w:t xml:space="preserve"> The degree of your hearing loss is considered when choosing a specific style of hearing aid. Hearing aids are also available in different performance levels</w:t>
      </w:r>
      <w:r w:rsidR="00964A28">
        <w:t xml:space="preserve"> and </w:t>
      </w:r>
      <w:r w:rsidR="00964A28" w:rsidRPr="007F5EC6">
        <w:rPr>
          <w:noProof/>
        </w:rPr>
        <w:t>colours</w:t>
      </w:r>
      <w:r>
        <w:t>.</w:t>
      </w:r>
      <w:r w:rsidR="00B90130">
        <w:t xml:space="preserve"> </w:t>
      </w:r>
    </w:p>
    <w:p w:rsidR="00FD76E6" w:rsidRDefault="00FD76E6" w:rsidP="00154B73">
      <w:pPr>
        <w:spacing w:line="240" w:lineRule="auto"/>
      </w:pPr>
    </w:p>
    <w:p w:rsidR="00964A28" w:rsidRPr="00154B73" w:rsidRDefault="00964A28" w:rsidP="00154B73">
      <w:pPr>
        <w:spacing w:line="240" w:lineRule="auto"/>
        <w:rPr>
          <w:b/>
        </w:rPr>
      </w:pPr>
      <w:r w:rsidRPr="00154B73">
        <w:rPr>
          <w:b/>
        </w:rPr>
        <w:t>Other products available:</w:t>
      </w:r>
    </w:p>
    <w:p w:rsidR="00964A28" w:rsidRDefault="00964A28" w:rsidP="00154B73">
      <w:pPr>
        <w:spacing w:after="0" w:line="240" w:lineRule="auto"/>
      </w:pPr>
      <w:r>
        <w:t>Batteries</w:t>
      </w:r>
    </w:p>
    <w:p w:rsidR="00B56051" w:rsidRDefault="00B56051" w:rsidP="00154B73">
      <w:pPr>
        <w:spacing w:after="0" w:line="240" w:lineRule="auto"/>
      </w:pPr>
      <w:r>
        <w:t>Hearing Protection</w:t>
      </w:r>
    </w:p>
    <w:p w:rsidR="00B56051" w:rsidRDefault="00B56051" w:rsidP="00154B73">
      <w:pPr>
        <w:spacing w:after="0" w:line="240" w:lineRule="auto"/>
      </w:pPr>
      <w:r>
        <w:t>Swim plugs</w:t>
      </w:r>
      <w:bookmarkStart w:id="0" w:name="_GoBack"/>
      <w:bookmarkEnd w:id="0"/>
    </w:p>
    <w:p w:rsidR="00964A28" w:rsidRDefault="00964A28" w:rsidP="00154B73">
      <w:pPr>
        <w:spacing w:after="0" w:line="240" w:lineRule="auto"/>
      </w:pPr>
      <w:r>
        <w:t>Snore plugs</w:t>
      </w:r>
    </w:p>
    <w:p w:rsidR="00B56051" w:rsidRDefault="00B56051" w:rsidP="00154B73">
      <w:pPr>
        <w:spacing w:after="0" w:line="240" w:lineRule="auto"/>
      </w:pPr>
      <w:r>
        <w:t>Other Accessories</w:t>
      </w:r>
    </w:p>
    <w:p w:rsidR="00B56051" w:rsidRDefault="00B56051" w:rsidP="00154B73">
      <w:pPr>
        <w:spacing w:line="240" w:lineRule="auto"/>
      </w:pPr>
    </w:p>
    <w:p w:rsidR="00154B73" w:rsidRDefault="00BB2454" w:rsidP="00154B73">
      <w:pPr>
        <w:spacing w:after="0" w:line="240" w:lineRule="auto"/>
        <w:rPr>
          <w:b/>
        </w:rPr>
      </w:pPr>
      <w:r w:rsidRPr="00154B73">
        <w:rPr>
          <w:b/>
        </w:rPr>
        <w:t xml:space="preserve">Hearing Aid </w:t>
      </w:r>
      <w:r w:rsidR="00154B73" w:rsidRPr="00154B73">
        <w:rPr>
          <w:b/>
        </w:rPr>
        <w:t>Fitting Appointment</w:t>
      </w:r>
      <w:r w:rsidR="00154B73">
        <w:rPr>
          <w:b/>
        </w:rPr>
        <w:t>:</w:t>
      </w:r>
      <w:r w:rsidR="00154B73" w:rsidRPr="00154B73">
        <w:rPr>
          <w:b/>
        </w:rPr>
        <w:cr/>
      </w:r>
    </w:p>
    <w:p w:rsidR="00D74ED0" w:rsidRPr="00154B73" w:rsidRDefault="00154B73" w:rsidP="00154B73">
      <w:pPr>
        <w:spacing w:after="0" w:line="240" w:lineRule="auto"/>
        <w:rPr>
          <w:b/>
        </w:rPr>
      </w:pPr>
      <w:r>
        <w:t>During this</w:t>
      </w:r>
      <w:r w:rsidR="00BB2454" w:rsidRPr="00BB2454">
        <w:t xml:space="preserve"> appointment, the audiologist will teach you how to use and care for your new instruments. </w:t>
      </w:r>
      <w:r w:rsidR="00941FD8">
        <w:t xml:space="preserve">Your hearing aids will also be Verified using Verification Software to ensure that the hearing aids provide the correct amplification at all the different frequencies in your hearing spectrum. </w:t>
      </w:r>
      <w:r>
        <w:t>S</w:t>
      </w:r>
      <w:r w:rsidR="00BB2454" w:rsidRPr="00BB2454">
        <w:t>ome fine tuning adjustments may be needed and follow-up appointments will be scheduled.</w:t>
      </w:r>
      <w:r w:rsidR="00BB2454" w:rsidRPr="00BB2454">
        <w:cr/>
      </w:r>
      <w:r w:rsidR="00BB2454" w:rsidRPr="00BB2454">
        <w:cr/>
      </w:r>
    </w:p>
    <w:sectPr w:rsidR="00D74ED0" w:rsidRPr="00154B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8144C6"/>
    <w:multiLevelType w:val="hybridMultilevel"/>
    <w:tmpl w:val="F0A469DA"/>
    <w:lvl w:ilvl="0" w:tplc="ECDEBA0C">
      <w:start w:val="8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LU0t7AwMjYxNzNX0lEKTi0uzszPAykwrAUA3HZbZywAAAA="/>
  </w:docVars>
  <w:rsids>
    <w:rsidRoot w:val="008F0CF1"/>
    <w:rsid w:val="000F0A39"/>
    <w:rsid w:val="00154B73"/>
    <w:rsid w:val="00607431"/>
    <w:rsid w:val="007F5EC6"/>
    <w:rsid w:val="008F0CF1"/>
    <w:rsid w:val="00941FD8"/>
    <w:rsid w:val="00964A28"/>
    <w:rsid w:val="00B56051"/>
    <w:rsid w:val="00B90130"/>
    <w:rsid w:val="00BB2454"/>
    <w:rsid w:val="00C477F1"/>
    <w:rsid w:val="00D74ED0"/>
    <w:rsid w:val="00FD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C3455C-C249-4C2B-9B33-F68434121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6051"/>
    <w:pPr>
      <w:spacing w:after="0" w:line="240" w:lineRule="auto"/>
      <w:ind w:left="720"/>
      <w:contextualSpacing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</dc:creator>
  <cp:keywords/>
  <dc:description/>
  <cp:lastModifiedBy>Stefan</cp:lastModifiedBy>
  <cp:revision>5</cp:revision>
  <dcterms:created xsi:type="dcterms:W3CDTF">2018-09-18T17:40:00Z</dcterms:created>
  <dcterms:modified xsi:type="dcterms:W3CDTF">2018-10-26T08:44:00Z</dcterms:modified>
</cp:coreProperties>
</file>